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Egypt</w:t>
      </w:r>
      <w:r>
        <w:t xml:space="preserve"> </w:t>
      </w:r>
      <w:r>
        <w:t xml:space="preserve">Alexandr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lexandria, Egypt</w:t>
      </w:r>
      <w:r>
        <w:br/>
      </w:r>
      <w:r>
        <w:t xml:space="preserve">[Phone Number] | [Email Address]</w:t>
      </w:r>
      <w:r>
        <w:br/>
      </w:r>
      <w:r>
        <w:t xml:space="preserve">[Date]</w:t>
      </w:r>
    </w:p>
    <w:p>
      <w:pPr>
        <w:pStyle w:val="BodyText"/>
      </w:pPr>
      <w:r>
        <w:t xml:space="preserve">Hiring Manager</w:t>
      </w:r>
      <w:r>
        <w:br/>
      </w:r>
      <w:r>
        <w:t xml:space="preserve">Department of Nutrition and Dietetics</w:t>
      </w:r>
      <w:r>
        <w:br/>
      </w:r>
      <w:r>
        <w:t xml:space="preserve">Alexandria General Hospital</w:t>
      </w:r>
      <w:r>
        <w:br/>
      </w:r>
      <w:r>
        <w:t xml:space="preserve">200 El-Haram Street, Alexandria, Egypt</w:t>
      </w:r>
    </w:p>
    <w:bookmarkStart w:id="20" w:name="Xc781acbc02241145bf4cb48802feca211a909e3"/>
    <w:p>
      <w:pPr>
        <w:pStyle w:val="Heading2"/>
      </w:pPr>
      <w:r>
        <w:t xml:space="preserve">Subject: Application for Dietitian Internship Position</w:t>
      </w:r>
    </w:p>
    <w:p>
      <w:pPr>
        <w:pStyle w:val="FirstParagraph"/>
      </w:pPr>
      <w:r>
        <w:t xml:space="preserve">Dear Hiring Manager,</w:t>
      </w:r>
    </w:p>
    <w:p>
      <w:pPr>
        <w:pStyle w:val="BodyText"/>
      </w:pPr>
      <w:r>
        <w:t xml:space="preserve">I am writing to express my enthusiastic interest in the Dietitian Internship position at Alexandria General Hospital, as advertised on the Egyptian Ministry of Health's Career Portal. As a dedicated Nutrition and Dietetics student at Alexandria University’s Faculty of Medicine, I have cultivated a profound passion for public health nutrition that aligns precisely with your institution’s mission to advance community well-being in Egypt Alexandria. This</w:t>
      </w:r>
      <w:r>
        <w:t xml:space="preserve"> </w:t>
      </w:r>
      <w:r>
        <w:rPr>
          <w:bCs/>
          <w:b/>
        </w:rPr>
        <w:t xml:space="preserve">Internship Application Letter</w:t>
      </w:r>
      <w:r>
        <w:t xml:space="preserve"> </w:t>
      </w:r>
      <w:r>
        <w:t xml:space="preserve">serves as my formal submission to contribute my academic knowledge, practical skills, and cultural understanding of regional dietary needs to your esteemed department.</w:t>
      </w:r>
    </w:p>
    <w:p>
      <w:pPr>
        <w:pStyle w:val="BodyText"/>
      </w:pPr>
      <w:r>
        <w:t xml:space="preserve">My academic journey at Alexandria University has provided me with rigorous theoretical foundations in clinical nutrition, food science, and community health. I have excelled in courses including Advanced Human Nutrition (92%), Medical Dietetics (88%), and Food Microbiology (90%). Most significantly, my undergraduate thesis on "The Prevalence of Nutritional Deficiencies Among School-Age Children in Alexandria’s Coastal Communities" required extensive fieldwork across 15 primary schools in Eastern Alexandria. This project involved designing dietary surveys, analyzing micronutrient data from 300 children, and collaborating with local health clinics to develop culturally appropriate nutrition education modules. I observed firsthand how coastal Egyptian families navigate dietary challenges influenced by seafood consumption patterns, seasonal food availability, and limited access to fresh produce in certain neighborhoods—a context directly relevant to Alexandria’s diverse population.</w:t>
      </w:r>
    </w:p>
    <w:p>
      <w:pPr>
        <w:pStyle w:val="BodyText"/>
      </w:pPr>
      <w:r>
        <w:t xml:space="preserve">Complementing my academic work, I completed a 40-hour volunteer internship at Al-Zahraa Community Health Center in Alexandria. There, I assisted senior dietitians in conducting nutritional assessments for diabetic patients during their weekly outpatient clinics. I mastered the use of Egypt’s national electronic health records system (MOH e-Health) to document patient progress and learned to adapt dietary recommendations for Egyptian cuisine—such as modifying traditional dishes like *koshari* and *fatta* to meet glycemic control goals. One particularly rewarding experience involved creating a Ramadan-specific meal plan for 120 elderly patients with hypertension, incorporating locally available ingredients like lentils and olive oil while adhering to religious fasting practices. This project earned recognition from the center’s director as "a model of culturally competent nutrition intervention in Egypt Alexandria."</w:t>
      </w:r>
    </w:p>
    <w:p>
      <w:pPr>
        <w:pStyle w:val="BodyText"/>
      </w:pPr>
      <w:r>
        <w:t xml:space="preserve">What draws me most passionately to this internship opportunity is Alexandria’s unique position as a cultural crossroads where Mediterranean, Levantine, and African dietary traditions converge. As a lifelong resident of Alexandria with deep roots in the city’s community fabric (I grew up near Montaza Beach), I understand the nuances of local eating habits—from street-food vendors like *sfiha* stalls to family-run fish markets along Corniche. This cultural fluency allows me to bridge communication gaps between healthcare providers and patients, ensuring dietary advice resonates with their daily lives. For instance, during my university’s "Healthy Alexandria" campaign last semester, I co-designed a social media initiative teaching mothers how to incorporate locally grown *za’atar*-marinated vegetables into traditional stews—reaching 20,000+ followers across Alexandria via Instagram and Facebook.</w:t>
      </w:r>
    </w:p>
    <w:p>
      <w:pPr>
        <w:pStyle w:val="BodyText"/>
      </w:pPr>
      <w:r>
        <w:t xml:space="preserve">I am especially eager to contribute to your department’s ongoing initiatives addressing obesity in Egyptian youth—a critical public health challenge here in Alexandria. With childhood obesity rates rising by 18% nationally (per WHO Egypt 2023 data), I believe my experience developing school-based nutrition workshops during my university’s "Fit Alexandria" program positions me to support your team effectively. My proposal for a pilot project integrating traditional Egyptian games like *gawash* into physical activity sessions for students at Al-Sa’ad School (Eastern Alexandria) was selected as a campus innovation award winner, demonstrating my ability to merge cultural relevance with evidence-based practice.</w:t>
      </w:r>
    </w:p>
    <w:p>
      <w:pPr>
        <w:pStyle w:val="BodyText"/>
      </w:pPr>
      <w:r>
        <w:t xml:space="preserve">As an aspiring Dietitian committed to serving Egypt’s health landscape, I recognize that effective nutrition intervention requires more than clinical knowledge—it demands empathy for local realities. During my fieldwork in Alexandria’s informal settlements (mahallah), I witnessed how economic constraints impact food choices, prompting me to advocate for affordable solutions like *ful medammes* with added lentils instead of costly protein supplements. This experience cemented my belief that sustainable nutrition change must be community-driven, a philosophy deeply aligned with Alexandria General Hospital’s community outreach model. I am confident my proactive approach and dedication to ethical practice would allow me to thrive in your internship program while supporting your mission to "Nourish Alexandria with Science, Culture, and Compassion."</w:t>
      </w:r>
    </w:p>
    <w:p>
      <w:pPr>
        <w:pStyle w:val="BodyText"/>
      </w:pPr>
      <w:r>
        <w:t xml:space="preserve">I am prepared to commit fully to the internship requirements and have already secured university approval for a 6-month fieldwork period. I welcome the opportunity to discuss how my skills in dietary assessment, community engagement, and Egyptian nutrition culture can support your department’s objectives. Thank you for considering my application as part of your next generation of Dietitians shaping Egypt Alexandria’s health future.</w:t>
      </w:r>
    </w:p>
    <w:p>
      <w:pPr>
        <w:pStyle w:val="BodyText"/>
      </w:pPr>
      <w:r>
        <w:t xml:space="preserve">Sincerely,</w:t>
      </w:r>
    </w:p>
    <w:p>
      <w:pPr>
        <w:pStyle w:val="BodyText"/>
      </w:pPr>
      <w:r>
        <w:t xml:space="preserve">[Your Full Name]</w:t>
      </w:r>
    </w:p>
    <w:p>
      <w:pPr>
        <w:pStyle w:val="BodyText"/>
      </w:pPr>
      <w:r>
        <w:t xml:space="preserve">[Your University and Current Year of Study]</w:t>
      </w:r>
      <w:r>
        <w:br/>
      </w:r>
      <w:r>
        <w:t xml:space="preserve">Alexandria University, Faculty of Medici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Egypt Alexandria</dc:title>
  <dc:creator/>
  <dc:language>en</dc:language>
  <cp:keywords/>
  <dcterms:created xsi:type="dcterms:W3CDTF">2026-07-23T03:18:13Z</dcterms:created>
  <dcterms:modified xsi:type="dcterms:W3CDTF">2026-07-23T03:18:13Z</dcterms:modified>
</cp:coreProperties>
</file>

<file path=docProps/custom.xml><?xml version="1.0" encoding="utf-8"?>
<Properties xmlns="http://schemas.openxmlformats.org/officeDocument/2006/custom-properties" xmlns:vt="http://schemas.openxmlformats.org/officeDocument/2006/docPropsVTypes"/>
</file>